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18092" w14:textId="6A03F2D9" w:rsidR="008A7506" w:rsidRPr="005B2F50" w:rsidRDefault="0092576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b/>
          <w:sz w:val="32"/>
          <w:szCs w:val="24"/>
        </w:rPr>
      </w:pPr>
      <w:r w:rsidRPr="005B2F50">
        <w:rPr>
          <w:rFonts w:ascii="Calibri" w:eastAsiaTheme="minorEastAsia" w:hAnsi="Calibri" w:cs="Calibri"/>
          <w:b/>
          <w:sz w:val="32"/>
          <w:szCs w:val="24"/>
        </w:rPr>
        <w:t>Application</w:t>
      </w:r>
      <w:r w:rsidRPr="005B2F50">
        <w:rPr>
          <w:rFonts w:ascii="Calibri" w:eastAsia="Calibri" w:hAnsi="Calibri" w:cs="Calibri"/>
          <w:b/>
          <w:sz w:val="32"/>
          <w:szCs w:val="24"/>
        </w:rPr>
        <w:t xml:space="preserve"> </w:t>
      </w:r>
      <w:r w:rsidRPr="005B2F50">
        <w:rPr>
          <w:rFonts w:ascii="Calibri" w:eastAsiaTheme="minorEastAsia" w:hAnsi="Calibri" w:cs="Calibri"/>
          <w:b/>
          <w:sz w:val="32"/>
          <w:szCs w:val="24"/>
        </w:rPr>
        <w:t xml:space="preserve">Form </w:t>
      </w:r>
    </w:p>
    <w:p w14:paraId="3B2BD83D" w14:textId="0CB14E60" w:rsidR="00925766" w:rsidRPr="005B2F50" w:rsidRDefault="008A7506" w:rsidP="00432F9D">
      <w:pPr>
        <w:pStyle w:val="ad"/>
        <w:wordWrap/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 w:rsidRPr="005B2F50">
        <w:rPr>
          <w:rFonts w:ascii="Calibri" w:eastAsiaTheme="minorEastAsia" w:hAnsi="Calibri" w:cs="Calibri"/>
          <w:sz w:val="24"/>
          <w:szCs w:val="24"/>
        </w:rPr>
        <w:t>(</w:t>
      </w:r>
      <w:r w:rsidR="00925766" w:rsidRPr="005B2F50">
        <w:rPr>
          <w:rFonts w:ascii="Calibri" w:eastAsiaTheme="minorEastAsia" w:hAnsi="Calibri" w:cs="Calibri"/>
          <w:sz w:val="24"/>
          <w:szCs w:val="24"/>
        </w:rPr>
        <w:t>Asian University ML Camp Jeju 2018</w:t>
      </w:r>
      <w:r w:rsidRPr="005B2F50">
        <w:rPr>
          <w:rFonts w:ascii="Calibri" w:eastAsiaTheme="minorEastAsia" w:hAnsi="Calibri" w:cs="Calibri"/>
          <w:sz w:val="24"/>
          <w:szCs w:val="24"/>
        </w:rPr>
        <w:t>)</w:t>
      </w:r>
    </w:p>
    <w:p w14:paraId="2D27A117" w14:textId="3BC43F96" w:rsidR="00925766" w:rsidRPr="005B2F50" w:rsidRDefault="00925766" w:rsidP="004A5EF3">
      <w:pPr>
        <w:pStyle w:val="ad"/>
        <w:wordWrap/>
        <w:spacing w:line="240" w:lineRule="auto"/>
        <w:jc w:val="left"/>
        <w:rPr>
          <w:rFonts w:ascii="Arial" w:eastAsiaTheme="minorEastAsia" w:hAnsi="Arial" w:cs="Arial"/>
          <w:sz w:val="24"/>
          <w:szCs w:val="24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384"/>
        <w:gridCol w:w="1701"/>
        <w:gridCol w:w="1279"/>
        <w:gridCol w:w="1703"/>
        <w:gridCol w:w="1276"/>
        <w:gridCol w:w="2220"/>
      </w:tblGrid>
      <w:tr w:rsidR="000D6F1F" w14:paraId="3916F3F2" w14:textId="08F9B988" w:rsidTr="000D6F1F">
        <w:trPr>
          <w:trHeight w:val="292"/>
        </w:trPr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47958F7A" w14:textId="45DF6FE2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  <w:r w:rsidRPr="004A5EF3">
              <w:rPr>
                <w:rFonts w:ascii="Calibri" w:eastAsia="Calibri" w:hAnsi="Calibri" w:cs="Calibri"/>
                <w:sz w:val="24"/>
                <w:szCs w:val="24"/>
              </w:rPr>
              <w:t>First Name</w:t>
            </w:r>
          </w:p>
        </w:tc>
        <w:tc>
          <w:tcPr>
            <w:tcW w:w="1701" w:type="dxa"/>
            <w:vAlign w:val="center"/>
          </w:tcPr>
          <w:p w14:paraId="4FAE2950" w14:textId="77777777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  <w:tc>
          <w:tcPr>
            <w:tcW w:w="1277" w:type="dxa"/>
            <w:shd w:val="clear" w:color="auto" w:fill="D9D9D9" w:themeFill="background1" w:themeFillShade="D9"/>
            <w:vAlign w:val="center"/>
          </w:tcPr>
          <w:p w14:paraId="2FE40DB9" w14:textId="4B62B8C4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  <w:r w:rsidRPr="004A5EF3">
              <w:rPr>
                <w:rFonts w:ascii="Calibri" w:eastAsia="Calibri" w:hAnsi="Calibri" w:cs="Calibri"/>
                <w:sz w:val="24"/>
                <w:szCs w:val="24"/>
              </w:rPr>
              <w:t>Las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Pr="004A5EF3">
              <w:rPr>
                <w:rFonts w:ascii="Calibri" w:eastAsia="Calibri" w:hAnsi="Calibri" w:cs="Calibri"/>
                <w:sz w:val="24"/>
                <w:szCs w:val="24"/>
              </w:rPr>
              <w:t>Name</w:t>
            </w:r>
          </w:p>
        </w:tc>
        <w:tc>
          <w:tcPr>
            <w:tcW w:w="1703" w:type="dxa"/>
            <w:vAlign w:val="center"/>
          </w:tcPr>
          <w:p w14:paraId="6773D4C7" w14:textId="5FB55AA1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61B6B3A7" w14:textId="263002C3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  <w:r>
              <w:rPr>
                <w:rFonts w:ascii="Calibri" w:eastAsiaTheme="minorEastAsia" w:hAnsi="Calibri" w:cs="Calibri" w:hint="eastAsia"/>
                <w:sz w:val="24"/>
                <w:szCs w:val="24"/>
              </w:rPr>
              <w:t>E-mail</w:t>
            </w:r>
          </w:p>
        </w:tc>
        <w:tc>
          <w:tcPr>
            <w:tcW w:w="2220" w:type="dxa"/>
            <w:vAlign w:val="center"/>
          </w:tcPr>
          <w:p w14:paraId="6F4F3EDD" w14:textId="77777777" w:rsidR="000D6F1F" w:rsidRDefault="000D6F1F" w:rsidP="000D6F1F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</w:tr>
      <w:tr w:rsidR="00606487" w14:paraId="53445C2D" w14:textId="77777777" w:rsidTr="000D6F1F">
        <w:tc>
          <w:tcPr>
            <w:tcW w:w="1384" w:type="dxa"/>
            <w:shd w:val="clear" w:color="auto" w:fill="D9D9D9" w:themeFill="background1" w:themeFillShade="D9"/>
          </w:tcPr>
          <w:p w14:paraId="0927DD96" w14:textId="0777D8A4" w:rsidR="00606487" w:rsidRDefault="008A7506" w:rsidP="008A7506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  <w:r w:rsidRPr="004A5EF3">
              <w:rPr>
                <w:rFonts w:ascii="Calibri" w:eastAsia="Calibri" w:hAnsi="Calibri" w:cs="Calibri" w:hint="eastAsia"/>
                <w:sz w:val="24"/>
                <w:szCs w:val="24"/>
              </w:rPr>
              <w:t>University</w:t>
            </w:r>
          </w:p>
        </w:tc>
        <w:tc>
          <w:tcPr>
            <w:tcW w:w="2978" w:type="dxa"/>
            <w:gridSpan w:val="2"/>
          </w:tcPr>
          <w:p w14:paraId="596C6A4E" w14:textId="77777777" w:rsidR="00606487" w:rsidRDefault="00606487" w:rsidP="004A5EF3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  <w:tc>
          <w:tcPr>
            <w:tcW w:w="1703" w:type="dxa"/>
            <w:shd w:val="clear" w:color="auto" w:fill="D9D9D9" w:themeFill="background1" w:themeFillShade="D9"/>
          </w:tcPr>
          <w:p w14:paraId="2F370F9F" w14:textId="7FF00DCE" w:rsidR="00606487" w:rsidRDefault="008A7506" w:rsidP="008A7506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  <w:r w:rsidRPr="004A5EF3">
              <w:rPr>
                <w:rFonts w:ascii="Calibri" w:eastAsia="Calibri" w:hAnsi="Calibri" w:cs="Calibri" w:hint="eastAsia"/>
                <w:sz w:val="24"/>
                <w:szCs w:val="24"/>
              </w:rPr>
              <w:t>Country</w:t>
            </w:r>
          </w:p>
        </w:tc>
        <w:tc>
          <w:tcPr>
            <w:tcW w:w="3496" w:type="dxa"/>
            <w:gridSpan w:val="2"/>
          </w:tcPr>
          <w:p w14:paraId="6E5F2611" w14:textId="77777777" w:rsidR="00606487" w:rsidRDefault="00606487" w:rsidP="004A5EF3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</w:tr>
      <w:tr w:rsidR="00CA1CFD" w14:paraId="06DFC625" w14:textId="44F9C966" w:rsidTr="00CA1CFD">
        <w:trPr>
          <w:trHeight w:val="338"/>
        </w:trPr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09109E3" w14:textId="69DAA62D" w:rsidR="00CA1CFD" w:rsidRDefault="00CA1CFD" w:rsidP="008A7506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  <w:tc>
          <w:tcPr>
            <w:tcW w:w="2980" w:type="dxa"/>
            <w:gridSpan w:val="2"/>
          </w:tcPr>
          <w:p w14:paraId="527FAB69" w14:textId="77777777" w:rsidR="00CA1CFD" w:rsidRDefault="00CA1CFD" w:rsidP="004A5EF3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  <w:tc>
          <w:tcPr>
            <w:tcW w:w="5197" w:type="dxa"/>
            <w:gridSpan w:val="3"/>
          </w:tcPr>
          <w:p w14:paraId="3DB02F16" w14:textId="77777777" w:rsidR="00CA1CFD" w:rsidRDefault="00CA1CFD" w:rsidP="004A5EF3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4"/>
                <w:szCs w:val="24"/>
              </w:rPr>
            </w:pPr>
          </w:p>
        </w:tc>
      </w:tr>
      <w:tr w:rsidR="00CA1CFD" w14:paraId="09E6FAED" w14:textId="77777777" w:rsidTr="00CA1CFD">
        <w:trPr>
          <w:trHeight w:val="2610"/>
        </w:trPr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2D612F0C" w14:textId="3FBC2707" w:rsidR="00CA1CFD" w:rsidRPr="004A5EF3" w:rsidRDefault="00CA1CFD" w:rsidP="008A7506">
            <w:pPr>
              <w:pStyle w:val="ad"/>
              <w:spacing w:line="240" w:lineRule="auto"/>
              <w:jc w:val="center"/>
              <w:rPr>
                <w:rFonts w:ascii="Calibri" w:eastAsia="Calibri" w:hAnsi="Calibri" w:cs="Calibri"/>
                <w:sz w:val="24"/>
                <w:szCs w:val="24"/>
              </w:rPr>
            </w:pPr>
            <w:r w:rsidRPr="004A5EF3">
              <w:rPr>
                <w:rFonts w:ascii="Calibri" w:eastAsia="Calibri" w:hAnsi="Calibri" w:cs="Calibri"/>
                <w:sz w:val="24"/>
                <w:szCs w:val="24"/>
              </w:rPr>
              <w:t>Short CV</w:t>
            </w:r>
          </w:p>
        </w:tc>
        <w:tc>
          <w:tcPr>
            <w:tcW w:w="8177" w:type="dxa"/>
            <w:gridSpan w:val="5"/>
          </w:tcPr>
          <w:p w14:paraId="04569D8E" w14:textId="77777777" w:rsidR="00CA1CFD" w:rsidRDefault="00CA1CFD" w:rsidP="004A5EF3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8A7506" w14:paraId="635A22A6" w14:textId="77777777" w:rsidTr="00EA75D9">
        <w:trPr>
          <w:trHeight w:val="443"/>
        </w:trPr>
        <w:tc>
          <w:tcPr>
            <w:tcW w:w="9561" w:type="dxa"/>
            <w:gridSpan w:val="6"/>
            <w:shd w:val="clear" w:color="auto" w:fill="D9D9D9" w:themeFill="background1" w:themeFillShade="D9"/>
            <w:vAlign w:val="center"/>
          </w:tcPr>
          <w:p w14:paraId="27758ACA" w14:textId="14CD7EBE" w:rsidR="008A7506" w:rsidRPr="00EA75D9" w:rsidRDefault="008A7506" w:rsidP="00EA75D9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 w:val="22"/>
                <w:szCs w:val="24"/>
              </w:rPr>
            </w:pPr>
            <w:r w:rsidRPr="00EA75D9">
              <w:rPr>
                <w:rFonts w:ascii="Calibri" w:eastAsia="Calibri" w:hAnsi="Calibri" w:cs="Calibri" w:hint="eastAsia"/>
                <w:sz w:val="24"/>
                <w:szCs w:val="24"/>
              </w:rPr>
              <w:t>Project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Pr="00EA75D9">
              <w:rPr>
                <w:rFonts w:ascii="Calibri" w:eastAsia="Calibri" w:hAnsi="Calibri" w:cs="Calibri" w:hint="eastAsia"/>
                <w:sz w:val="24"/>
                <w:szCs w:val="24"/>
              </w:rPr>
              <w:t>details</w:t>
            </w:r>
            <w:r w:rsidRPr="00EA75D9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Pr="00EA75D9">
              <w:rPr>
                <w:rFonts w:ascii="Calibri" w:eastAsia="Calibri" w:hAnsi="Calibri" w:cs="Calibri" w:hint="eastAsia"/>
                <w:sz w:val="24"/>
                <w:szCs w:val="24"/>
              </w:rPr>
              <w:t>(</w:t>
            </w:r>
            <w:r w:rsidRPr="00EA75D9">
              <w:rPr>
                <w:rFonts w:ascii="Calibri" w:eastAsia="Calibri" w:hAnsi="Calibri" w:cs="Calibri"/>
                <w:sz w:val="24"/>
                <w:szCs w:val="24"/>
              </w:rPr>
              <w:t>Proposed ideas and/or items to implement)</w:t>
            </w:r>
          </w:p>
        </w:tc>
      </w:tr>
      <w:tr w:rsidR="00EA75D9" w14:paraId="3719BFB6" w14:textId="77777777" w:rsidTr="00EA75D9">
        <w:trPr>
          <w:trHeight w:val="9209"/>
        </w:trPr>
        <w:tc>
          <w:tcPr>
            <w:tcW w:w="9561" w:type="dxa"/>
            <w:gridSpan w:val="6"/>
          </w:tcPr>
          <w:p w14:paraId="21CA37E2" w14:textId="77777777" w:rsidR="00EA75D9" w:rsidRDefault="00EA75D9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21BC29B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841C16B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A1AF822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94B7CAD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0470B96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A249DCF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2B74BA8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0D02B60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2B6603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879BE3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6935928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BAD8A89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2CC458E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1524D14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43C0423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ABA5EE6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A5F0914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62534AB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2AD6FB6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BB5EC4D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6FA3E2A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6561DB9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F67413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5FB759F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E3381C0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56F1D29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3FC76DE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BA65E66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FBAE570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519D4C5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CC63F40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54B770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1FB6C28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24C0276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8997447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4FA056E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9986AD3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8946A7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B7F3818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3ABCC58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846181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F1AD502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DE47D8A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BEE3412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2A6C56C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361FBEE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F65A6FD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D29DB21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3070E95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470D654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19927B0" w14:textId="77777777" w:rsid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5D8BEBB" w14:textId="3B9439B1" w:rsidR="00F9605B" w:rsidRPr="00F9605B" w:rsidRDefault="00F9605B" w:rsidP="004A5EF3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</w:tc>
      </w:tr>
    </w:tbl>
    <w:p w14:paraId="0DD2A549" w14:textId="77777777" w:rsidR="004A5EF3" w:rsidRDefault="004A5EF3"/>
    <w:sectPr w:rsidR="004A5EF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8A3D4" w14:textId="77777777" w:rsidR="00E51FF3" w:rsidRDefault="00E51FF3" w:rsidP="00686AA3">
      <w:pPr>
        <w:spacing w:line="240" w:lineRule="auto"/>
      </w:pPr>
      <w:r>
        <w:separator/>
      </w:r>
    </w:p>
  </w:endnote>
  <w:endnote w:type="continuationSeparator" w:id="0">
    <w:p w14:paraId="0EAF608A" w14:textId="77777777" w:rsidR="00E51FF3" w:rsidRDefault="00E51FF3" w:rsidP="00686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바탕"/>
    <w:panose1 w:val="02030504000101010101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CAB75" w14:textId="77777777" w:rsidR="00E51FF3" w:rsidRDefault="00E51FF3" w:rsidP="00686AA3">
      <w:pPr>
        <w:spacing w:line="240" w:lineRule="auto"/>
      </w:pPr>
      <w:r>
        <w:separator/>
      </w:r>
    </w:p>
  </w:footnote>
  <w:footnote w:type="continuationSeparator" w:id="0">
    <w:p w14:paraId="23CAF364" w14:textId="77777777" w:rsidR="00E51FF3" w:rsidRDefault="00E51FF3" w:rsidP="00686A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57C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1F41617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E5733BB"/>
    <w:multiLevelType w:val="multilevel"/>
    <w:tmpl w:val="B72CA5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04B76BD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0770558"/>
    <w:multiLevelType w:val="multilevel"/>
    <w:tmpl w:val="5C9A19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4A55235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3C584D43"/>
    <w:multiLevelType w:val="multilevel"/>
    <w:tmpl w:val="A2DEA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3C931937"/>
    <w:multiLevelType w:val="multilevel"/>
    <w:tmpl w:val="01A46D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9D94825"/>
    <w:multiLevelType w:val="multilevel"/>
    <w:tmpl w:val="EBBC4A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52315660"/>
    <w:multiLevelType w:val="multilevel"/>
    <w:tmpl w:val="C9AC7DC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55FD1CF2"/>
    <w:multiLevelType w:val="multilevel"/>
    <w:tmpl w:val="61EC0D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59C64754"/>
    <w:multiLevelType w:val="multilevel"/>
    <w:tmpl w:val="2C36641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2" w15:restartNumberingAfterBreak="0">
    <w:nsid w:val="5D40262A"/>
    <w:multiLevelType w:val="multilevel"/>
    <w:tmpl w:val="B68456A6"/>
    <w:lvl w:ilvl="0">
      <w:start w:val="1"/>
      <w:numFmt w:val="bullet"/>
      <w:lvlText w:val="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76EC08C2"/>
    <w:multiLevelType w:val="multilevel"/>
    <w:tmpl w:val="57861BD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7D810771"/>
    <w:multiLevelType w:val="multilevel"/>
    <w:tmpl w:val="5ABAF318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10"/>
  </w:num>
  <w:num w:numId="5">
    <w:abstractNumId w:val="9"/>
  </w:num>
  <w:num w:numId="6">
    <w:abstractNumId w:val="6"/>
  </w:num>
  <w:num w:numId="7">
    <w:abstractNumId w:val="8"/>
  </w:num>
  <w:num w:numId="8">
    <w:abstractNumId w:val="14"/>
  </w:num>
  <w:num w:numId="9">
    <w:abstractNumId w:val="4"/>
  </w:num>
  <w:num w:numId="10">
    <w:abstractNumId w:val="11"/>
  </w:num>
  <w:num w:numId="11">
    <w:abstractNumId w:val="2"/>
  </w:num>
  <w:num w:numId="12">
    <w:abstractNumId w:val="5"/>
  </w:num>
  <w:num w:numId="13">
    <w:abstractNumId w:val="3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jA0tLS0NLQ0MDdQ0lEKTi0uzszPAykwrAUA1Zn9niwAAAA="/>
  </w:docVars>
  <w:rsids>
    <w:rsidRoot w:val="00C6097B"/>
    <w:rsid w:val="0001542D"/>
    <w:rsid w:val="00016B8F"/>
    <w:rsid w:val="00045F85"/>
    <w:rsid w:val="000D6F1F"/>
    <w:rsid w:val="00112AF1"/>
    <w:rsid w:val="001208C9"/>
    <w:rsid w:val="001D52D3"/>
    <w:rsid w:val="002B4F0A"/>
    <w:rsid w:val="003007C8"/>
    <w:rsid w:val="00330B94"/>
    <w:rsid w:val="00390568"/>
    <w:rsid w:val="003D220A"/>
    <w:rsid w:val="003E3BB9"/>
    <w:rsid w:val="00432F9D"/>
    <w:rsid w:val="00485ED3"/>
    <w:rsid w:val="004A4D5B"/>
    <w:rsid w:val="004A5EF3"/>
    <w:rsid w:val="00560B49"/>
    <w:rsid w:val="005B1B66"/>
    <w:rsid w:val="005B2F50"/>
    <w:rsid w:val="005E1416"/>
    <w:rsid w:val="00606487"/>
    <w:rsid w:val="00686AA3"/>
    <w:rsid w:val="006B1ED8"/>
    <w:rsid w:val="00700825"/>
    <w:rsid w:val="00764379"/>
    <w:rsid w:val="0076587C"/>
    <w:rsid w:val="00846362"/>
    <w:rsid w:val="008908C3"/>
    <w:rsid w:val="008A4EE1"/>
    <w:rsid w:val="008A7506"/>
    <w:rsid w:val="00925766"/>
    <w:rsid w:val="009B44FC"/>
    <w:rsid w:val="00AC18A3"/>
    <w:rsid w:val="00AD2515"/>
    <w:rsid w:val="00B258BB"/>
    <w:rsid w:val="00B64184"/>
    <w:rsid w:val="00C6097B"/>
    <w:rsid w:val="00CA1CFD"/>
    <w:rsid w:val="00D52487"/>
    <w:rsid w:val="00E40A34"/>
    <w:rsid w:val="00E51FF3"/>
    <w:rsid w:val="00E821CF"/>
    <w:rsid w:val="00E85E08"/>
    <w:rsid w:val="00EA6D31"/>
    <w:rsid w:val="00EA75D9"/>
    <w:rsid w:val="00F800E9"/>
    <w:rsid w:val="00F930B1"/>
    <w:rsid w:val="00F93280"/>
    <w:rsid w:val="00F9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BE6D8"/>
  <w15:docId w15:val="{E8CC5CE6-1F4B-4482-99AA-73467C048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rFonts w:eastAsia="Arial"/>
      <w:color w:val="666666"/>
      <w:sz w:val="30"/>
      <w:szCs w:val="30"/>
    </w:rPr>
  </w:style>
  <w:style w:type="paragraph" w:styleId="a5">
    <w:name w:val="annotation text"/>
    <w:basedOn w:val="a"/>
    <w:link w:val="Char"/>
    <w:uiPriority w:val="99"/>
    <w:semiHidden/>
    <w:unhideWhenUsed/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7">
    <w:name w:val="Balloon Text"/>
    <w:basedOn w:val="a"/>
    <w:link w:val="Char0"/>
    <w:uiPriority w:val="99"/>
    <w:semiHidden/>
    <w:unhideWhenUsed/>
    <w:rsid w:val="006B1ED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6B1ED8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basedOn w:val="a0"/>
    <w:uiPriority w:val="99"/>
    <w:unhideWhenUsed/>
    <w:rsid w:val="006B1ED8"/>
    <w:rPr>
      <w:strike w:val="0"/>
      <w:dstrike w:val="0"/>
      <w:color w:val="222222"/>
      <w:u w:val="none"/>
      <w:effect w:val="none"/>
    </w:rPr>
  </w:style>
  <w:style w:type="paragraph" w:styleId="a9">
    <w:name w:val="Normal (Web)"/>
    <w:basedOn w:val="a"/>
    <w:uiPriority w:val="99"/>
    <w:semiHidden/>
    <w:unhideWhenUsed/>
    <w:rsid w:val="006B1ED8"/>
    <w:pPr>
      <w:spacing w:before="100" w:beforeAutospacing="1" w:after="100" w:afterAutospacing="1" w:line="240" w:lineRule="auto"/>
    </w:pPr>
    <w:rPr>
      <w:rFonts w:ascii="굴림" w:eastAsia="굴림" w:hAnsi="굴림" w:cs="굴림"/>
      <w:color w:val="auto"/>
      <w:sz w:val="24"/>
      <w:szCs w:val="24"/>
    </w:rPr>
  </w:style>
  <w:style w:type="paragraph" w:styleId="aa">
    <w:name w:val="Revision"/>
    <w:hidden/>
    <w:uiPriority w:val="99"/>
    <w:semiHidden/>
    <w:rsid w:val="006B1ED8"/>
    <w:pPr>
      <w:spacing w:line="240" w:lineRule="auto"/>
    </w:pPr>
  </w:style>
  <w:style w:type="character" w:styleId="ab">
    <w:name w:val="Unresolved Mention"/>
    <w:basedOn w:val="a0"/>
    <w:uiPriority w:val="99"/>
    <w:semiHidden/>
    <w:unhideWhenUsed/>
    <w:rsid w:val="00AC18A3"/>
    <w:rPr>
      <w:color w:val="808080"/>
      <w:shd w:val="clear" w:color="auto" w:fill="E6E6E6"/>
    </w:rPr>
  </w:style>
  <w:style w:type="paragraph" w:styleId="ac">
    <w:name w:val="List Paragraph"/>
    <w:basedOn w:val="a"/>
    <w:uiPriority w:val="34"/>
    <w:qFormat/>
    <w:rsid w:val="00700825"/>
    <w:pPr>
      <w:ind w:leftChars="400" w:left="800"/>
    </w:pPr>
  </w:style>
  <w:style w:type="paragraph" w:customStyle="1" w:styleId="ad">
    <w:name w:val="바탕글"/>
    <w:basedOn w:val="a"/>
    <w:rsid w:val="004A5EF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굴림" w:hAnsi="굴림" w:cs="굴림"/>
      <w:sz w:val="20"/>
      <w:szCs w:val="20"/>
    </w:rPr>
  </w:style>
  <w:style w:type="table" w:styleId="ae">
    <w:name w:val="Table Grid"/>
    <w:basedOn w:val="a1"/>
    <w:uiPriority w:val="39"/>
    <w:rsid w:val="006064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1416"/>
    <w:pPr>
      <w:widowControl w:val="0"/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4"/>
      <w:szCs w:val="24"/>
    </w:rPr>
  </w:style>
  <w:style w:type="paragraph" w:styleId="af">
    <w:name w:val="header"/>
    <w:basedOn w:val="a"/>
    <w:link w:val="Char1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f"/>
    <w:uiPriority w:val="99"/>
    <w:rsid w:val="00686AA3"/>
  </w:style>
  <w:style w:type="paragraph" w:styleId="af0">
    <w:name w:val="footer"/>
    <w:basedOn w:val="a"/>
    <w:link w:val="Char2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f0"/>
    <w:uiPriority w:val="99"/>
    <w:rsid w:val="00686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9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35</Words>
  <Characters>205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yun Yungcheol</cp:lastModifiedBy>
  <cp:revision>8</cp:revision>
  <dcterms:created xsi:type="dcterms:W3CDTF">2018-05-19T08:59:00Z</dcterms:created>
  <dcterms:modified xsi:type="dcterms:W3CDTF">2018-06-07T09:43:00Z</dcterms:modified>
</cp:coreProperties>
</file>